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DD6711" w14:textId="77777777" w:rsidR="002741C4" w:rsidRDefault="00BF7733">
      <w:r>
        <w:t>Planning out on Trello</w:t>
      </w:r>
      <w:r>
        <w:rPr>
          <w:noProof/>
        </w:rPr>
        <w:drawing>
          <wp:inline distT="0" distB="0" distL="0" distR="0" wp14:anchorId="7FC7CFE3" wp14:editId="2F7F3A11">
            <wp:extent cx="5731510" cy="333184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3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741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bQwNTCzMDYyNjFV0lEKTi0uzszPAykwrAUAN5SCKCwAAAA="/>
  </w:docVars>
  <w:rsids>
    <w:rsidRoot w:val="00BF7733"/>
    <w:rsid w:val="002741C4"/>
    <w:rsid w:val="00BF7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E85A51"/>
  <w15:chartTrackingRefBased/>
  <w15:docId w15:val="{25972B71-B762-49D5-8ECF-79ABD00E6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Clifton</dc:creator>
  <cp:keywords/>
  <dc:description/>
  <cp:lastModifiedBy>Alex Clifton</cp:lastModifiedBy>
  <cp:revision>1</cp:revision>
  <dcterms:created xsi:type="dcterms:W3CDTF">2020-03-02T16:57:00Z</dcterms:created>
  <dcterms:modified xsi:type="dcterms:W3CDTF">2020-03-02T17:02:00Z</dcterms:modified>
</cp:coreProperties>
</file>